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2EAD4" w14:textId="77777777" w:rsidR="00281CBC" w:rsidRDefault="00281CBC" w:rsidP="00281CBC">
      <w:pPr>
        <w:widowControl w:val="0"/>
        <w:autoSpaceDE w:val="0"/>
        <w:autoSpaceDN w:val="0"/>
        <w:adjustRightInd w:val="0"/>
        <w:spacing w:after="0" w:line="239" w:lineRule="auto"/>
        <w:jc w:val="both"/>
        <w:rPr>
          <w:rFonts w:ascii="Times New Roman" w:hAnsi="Times New Roman"/>
          <w:b/>
          <w:bCs/>
          <w:color w:val="000000"/>
          <w:sz w:val="28"/>
          <w:szCs w:val="20"/>
        </w:rPr>
      </w:pPr>
    </w:p>
    <w:p w14:paraId="2017BA2F" w14:textId="468512D4" w:rsidR="00281CBC" w:rsidRPr="00487211" w:rsidRDefault="00281CBC" w:rsidP="00281CBC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b/>
          <w:bCs/>
          <w:sz w:val="28"/>
          <w:szCs w:val="20"/>
        </w:rPr>
      </w:pPr>
      <w:r w:rsidRPr="00487211">
        <w:rPr>
          <w:rFonts w:ascii="Times New Roman" w:hAnsi="Times New Roman"/>
          <w:b/>
          <w:bCs/>
          <w:sz w:val="28"/>
          <w:szCs w:val="20"/>
        </w:rPr>
        <w:t>Title</w:t>
      </w:r>
    </w:p>
    <w:p w14:paraId="494E5785" w14:textId="77777777" w:rsidR="00281CBC" w:rsidRPr="00043FA6" w:rsidRDefault="00281CBC" w:rsidP="00281CBC">
      <w:pPr>
        <w:widowControl w:val="0"/>
        <w:autoSpaceDE w:val="0"/>
        <w:autoSpaceDN w:val="0"/>
        <w:adjustRightInd w:val="0"/>
        <w:spacing w:after="0" w:line="239" w:lineRule="auto"/>
        <w:ind w:left="400"/>
        <w:jc w:val="both"/>
        <w:rPr>
          <w:rFonts w:ascii="Times New Roman" w:hAnsi="Times New Roman"/>
          <w:b/>
          <w:bCs/>
          <w:color w:val="000000"/>
          <w:sz w:val="28"/>
          <w:szCs w:val="20"/>
        </w:rPr>
      </w:pPr>
    </w:p>
    <w:p w14:paraId="5D8056DE" w14:textId="7A301ED0" w:rsidR="00281CBC" w:rsidRPr="007059DD" w:rsidRDefault="00281CBC" w:rsidP="00281CBC">
      <w:pPr>
        <w:jc w:val="center"/>
        <w:rPr>
          <w:rFonts w:ascii="Times New Roman" w:hAnsi="Times New Roman"/>
          <w:iCs/>
          <w:sz w:val="24"/>
          <w:szCs w:val="24"/>
        </w:rPr>
      </w:pPr>
      <w:r w:rsidRPr="007059DD">
        <w:rPr>
          <w:rFonts w:ascii="Times New Roman" w:hAnsi="Times New Roman"/>
          <w:iCs/>
          <w:sz w:val="24"/>
          <w:szCs w:val="24"/>
          <w:u w:val="single"/>
        </w:rPr>
        <w:t>Presenting Author</w:t>
      </w:r>
      <w:r w:rsidRPr="007059DD">
        <w:rPr>
          <w:rFonts w:ascii="Times New Roman" w:hAnsi="Times New Roman"/>
          <w:iCs/>
          <w:sz w:val="24"/>
          <w:szCs w:val="24"/>
          <w:u w:val="single"/>
          <w:vertAlign w:val="superscript"/>
        </w:rPr>
        <w:t>1</w:t>
      </w:r>
      <w:r w:rsidRPr="007059DD">
        <w:rPr>
          <w:rFonts w:ascii="Times New Roman" w:hAnsi="Times New Roman"/>
          <w:iCs/>
          <w:sz w:val="24"/>
          <w:szCs w:val="24"/>
        </w:rPr>
        <w:t>, Co-Authors</w:t>
      </w:r>
      <w:r w:rsidRPr="007059DD">
        <w:rPr>
          <w:rFonts w:ascii="Times New Roman" w:hAnsi="Times New Roman"/>
          <w:iCs/>
          <w:sz w:val="24"/>
          <w:szCs w:val="24"/>
          <w:vertAlign w:val="superscript"/>
        </w:rPr>
        <w:t>2,*</w:t>
      </w:r>
    </w:p>
    <w:p w14:paraId="1F915C6A" w14:textId="231AFC90" w:rsidR="00281CBC" w:rsidRPr="00487211" w:rsidRDefault="00281CBC" w:rsidP="00281CBC">
      <w:pPr>
        <w:spacing w:line="240" w:lineRule="auto"/>
        <w:jc w:val="center"/>
        <w:rPr>
          <w:rFonts w:ascii="Times New Roman" w:hAnsi="Times New Roman"/>
          <w:i/>
          <w:iCs/>
        </w:rPr>
      </w:pPr>
      <w:r w:rsidRPr="00487211">
        <w:rPr>
          <w:rFonts w:ascii="Times New Roman" w:hAnsi="Times New Roman"/>
          <w:i/>
          <w:iCs/>
        </w:rPr>
        <w:t>Department, Organisation, Address, City, Country</w:t>
      </w:r>
      <w:r w:rsidR="008A2C81" w:rsidRPr="00487211">
        <w:rPr>
          <w:rFonts w:ascii="Times New Roman" w:hAnsi="Times New Roman"/>
          <w:bCs/>
          <w:i/>
        </w:rPr>
        <w:t xml:space="preserve"> </w:t>
      </w:r>
    </w:p>
    <w:p w14:paraId="26931937" w14:textId="5D57E279" w:rsidR="00281CBC" w:rsidRPr="00487211" w:rsidRDefault="00281CBC" w:rsidP="00281CBC">
      <w:pPr>
        <w:jc w:val="center"/>
        <w:rPr>
          <w:rFonts w:ascii="Times New Roman" w:hAnsi="Times New Roman"/>
          <w:iCs/>
          <w:sz w:val="20"/>
          <w:szCs w:val="20"/>
        </w:rPr>
      </w:pPr>
      <w:r w:rsidRPr="00487211">
        <w:rPr>
          <w:rFonts w:ascii="Times New Roman" w:hAnsi="Times New Roman"/>
          <w:iCs/>
          <w:sz w:val="20"/>
          <w:szCs w:val="20"/>
        </w:rPr>
        <w:t>*Corresponding Author E-mail:</w:t>
      </w:r>
      <w:r w:rsidRPr="00487211">
        <w:rPr>
          <w:rFonts w:ascii="Times New Roman" w:hAnsi="Times New Roman"/>
          <w:bCs/>
          <w:sz w:val="20"/>
          <w:szCs w:val="20"/>
        </w:rPr>
        <w:t xml:space="preserve"> </w:t>
      </w:r>
    </w:p>
    <w:p w14:paraId="743B0A20" w14:textId="77777777" w:rsidR="00281CBC" w:rsidRPr="00043FA6" w:rsidRDefault="00281CBC" w:rsidP="00281CBC">
      <w:pPr>
        <w:widowControl w:val="0"/>
        <w:autoSpaceDE w:val="0"/>
        <w:autoSpaceDN w:val="0"/>
        <w:adjustRightInd w:val="0"/>
        <w:spacing w:after="0" w:line="239" w:lineRule="auto"/>
        <w:ind w:left="400"/>
        <w:jc w:val="both"/>
        <w:rPr>
          <w:rFonts w:ascii="Times New Roman" w:hAnsi="Times New Roman"/>
          <w:b/>
          <w:bCs/>
          <w:color w:val="000000"/>
          <w:sz w:val="28"/>
          <w:szCs w:val="20"/>
        </w:rPr>
      </w:pPr>
    </w:p>
    <w:p w14:paraId="784D4A30" w14:textId="7C8DDC38" w:rsidR="008A2C81" w:rsidRDefault="008A2C81" w:rsidP="005469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823F9F0" w14:textId="2CE7941D" w:rsidR="008A2C81" w:rsidRPr="008A2C81" w:rsidRDefault="00E95572" w:rsidP="008A2C8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3FC6">
        <w:rPr>
          <w:rFonts w:ascii="Times New Roman" w:hAnsi="Times New Roman"/>
          <w:color w:val="333333"/>
          <w:sz w:val="24"/>
          <w:szCs w:val="24"/>
        </w:rPr>
        <w:t>The abstract</w:t>
      </w:r>
      <w:r w:rsidR="008A2C81">
        <w:rPr>
          <w:rFonts w:ascii="Times New Roman" w:hAnsi="Times New Roman"/>
          <w:sz w:val="24"/>
          <w:szCs w:val="24"/>
        </w:rPr>
        <w:t xml:space="preserve"> should be prepared in the following format:</w:t>
      </w:r>
    </w:p>
    <w:p w14:paraId="37AC2C25" w14:textId="75CAB392" w:rsidR="008A2C81" w:rsidRPr="000A5B69" w:rsidRDefault="008A2C81" w:rsidP="003F22F4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A5B69">
        <w:rPr>
          <w:rFonts w:ascii="Times New Roman" w:hAnsi="Times New Roman"/>
          <w:sz w:val="24"/>
          <w:szCs w:val="24"/>
        </w:rPr>
        <w:t>Use world document A4 size</w:t>
      </w:r>
      <w:r w:rsidR="00E95572">
        <w:rPr>
          <w:rFonts w:ascii="Times New Roman" w:hAnsi="Times New Roman"/>
          <w:sz w:val="24"/>
          <w:szCs w:val="24"/>
        </w:rPr>
        <w:t xml:space="preserve">, </w:t>
      </w:r>
      <w:r w:rsidR="000A5B69" w:rsidRPr="000A5B69">
        <w:rPr>
          <w:rFonts w:ascii="Times New Roman" w:hAnsi="Times New Roman"/>
          <w:sz w:val="24"/>
          <w:szCs w:val="24"/>
        </w:rPr>
        <w:t xml:space="preserve"> </w:t>
      </w:r>
      <w:r w:rsidR="000A5B69" w:rsidRPr="00263FC6">
        <w:rPr>
          <w:rFonts w:ascii="Times New Roman" w:hAnsi="Times New Roman"/>
          <w:sz w:val="24"/>
          <w:szCs w:val="24"/>
        </w:rPr>
        <w:t>fonts Times New Roman, 12 points</w:t>
      </w:r>
      <w:r w:rsidR="000A5B69" w:rsidRPr="000A5B69">
        <w:rPr>
          <w:rFonts w:ascii="Times New Roman" w:hAnsi="Times New Roman"/>
          <w:sz w:val="24"/>
          <w:szCs w:val="24"/>
        </w:rPr>
        <w:t xml:space="preserve"> </w:t>
      </w:r>
      <w:r w:rsidR="00545E56">
        <w:rPr>
          <w:rFonts w:ascii="Times New Roman" w:hAnsi="Times New Roman"/>
          <w:sz w:val="24"/>
          <w:szCs w:val="24"/>
        </w:rPr>
        <w:t xml:space="preserve">and </w:t>
      </w:r>
      <w:r w:rsidRPr="000A5B69">
        <w:rPr>
          <w:rFonts w:ascii="Times New Roman" w:hAnsi="Times New Roman"/>
          <w:sz w:val="24"/>
          <w:szCs w:val="24"/>
        </w:rPr>
        <w:t xml:space="preserve"> normal margins (left, right, top, bottom 2.5 cm)</w:t>
      </w:r>
    </w:p>
    <w:p w14:paraId="63264841" w14:textId="0F9824B6" w:rsidR="008A2C81" w:rsidRDefault="008A2C8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A0A73">
        <w:rPr>
          <w:rFonts w:ascii="Times New Roman" w:hAnsi="Times New Roman"/>
          <w:sz w:val="24"/>
          <w:szCs w:val="24"/>
          <w:u w:val="single"/>
        </w:rPr>
        <w:t>The title</w:t>
      </w:r>
      <w:r>
        <w:rPr>
          <w:rFonts w:ascii="Times New Roman" w:hAnsi="Times New Roman"/>
          <w:sz w:val="24"/>
          <w:szCs w:val="24"/>
        </w:rPr>
        <w:t xml:space="preserve"> </w:t>
      </w:r>
      <w:r w:rsidRPr="008A2C81">
        <w:rPr>
          <w:rFonts w:ascii="Times New Roman" w:hAnsi="Times New Roman"/>
          <w:sz w:val="24"/>
          <w:szCs w:val="24"/>
        </w:rPr>
        <w:t xml:space="preserve">should be </w:t>
      </w:r>
      <w:r w:rsidRPr="00263FC6">
        <w:rPr>
          <w:rFonts w:ascii="Times New Roman" w:hAnsi="Times New Roman"/>
          <w:sz w:val="24"/>
          <w:szCs w:val="24"/>
          <w:lang w:val="en-US"/>
        </w:rPr>
        <w:t>centered</w:t>
      </w:r>
    </w:p>
    <w:p w14:paraId="4EAEC406" w14:textId="77777777" w:rsidR="008A2C81" w:rsidRPr="00487211" w:rsidRDefault="0048721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A0A73">
        <w:rPr>
          <w:rFonts w:ascii="Times New Roman" w:hAnsi="Times New Roman"/>
          <w:sz w:val="24"/>
          <w:szCs w:val="24"/>
          <w:u w:val="single"/>
        </w:rPr>
        <w:t>A</w:t>
      </w:r>
      <w:r w:rsidR="008A2C81" w:rsidRPr="005A0A73">
        <w:rPr>
          <w:rFonts w:ascii="Times New Roman" w:hAnsi="Times New Roman"/>
          <w:sz w:val="24"/>
          <w:szCs w:val="24"/>
          <w:u w:val="single"/>
        </w:rPr>
        <w:t>uthor’s names</w:t>
      </w:r>
      <w:r w:rsidR="008A2C81" w:rsidRPr="00487211">
        <w:rPr>
          <w:rFonts w:ascii="Times New Roman" w:hAnsi="Times New Roman"/>
          <w:sz w:val="24"/>
          <w:szCs w:val="24"/>
        </w:rPr>
        <w:t xml:space="preserve"> and affiliations</w:t>
      </w:r>
      <w:r w:rsidRPr="00487211">
        <w:rPr>
          <w:rFonts w:ascii="Times New Roman" w:hAnsi="Times New Roman"/>
          <w:sz w:val="24"/>
          <w:szCs w:val="24"/>
        </w:rPr>
        <w:t xml:space="preserve"> should be </w:t>
      </w:r>
      <w:r w:rsidRPr="00263FC6">
        <w:rPr>
          <w:rFonts w:ascii="Times New Roman" w:hAnsi="Times New Roman"/>
          <w:sz w:val="24"/>
          <w:szCs w:val="24"/>
          <w:lang w:val="en-US"/>
        </w:rPr>
        <w:t>centered</w:t>
      </w:r>
    </w:p>
    <w:p w14:paraId="21A2EEED" w14:textId="54459649" w:rsidR="008A2C81" w:rsidRDefault="008A2C8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nter the full name followed by the surname initial</w:t>
      </w:r>
    </w:p>
    <w:p w14:paraId="6AF4B53B" w14:textId="77777777" w:rsidR="008A2C81" w:rsidRDefault="008A2C8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parate authors by commas </w:t>
      </w:r>
    </w:p>
    <w:p w14:paraId="48D999E9" w14:textId="77777777" w:rsidR="008A2C81" w:rsidRPr="008A2C81" w:rsidRDefault="008A2C8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dicate the author’s affiliation with superscript numbers</w:t>
      </w:r>
      <w:r w:rsidRPr="008A2C81">
        <w:rPr>
          <w:rFonts w:ascii="Times New Roman" w:hAnsi="Times New Roman"/>
          <w:sz w:val="24"/>
          <w:szCs w:val="24"/>
        </w:rPr>
        <w:t xml:space="preserve">. </w:t>
      </w:r>
      <w:r w:rsidRPr="008A2C81">
        <w:rPr>
          <w:rFonts w:ascii="Times New Roman" w:hAnsi="Times New Roman"/>
          <w:color w:val="000000"/>
          <w:sz w:val="24"/>
          <w:szCs w:val="24"/>
        </w:rPr>
        <w:t>If your co-authors have different affiliations, place a superscript number after each author's name and a corresponding superscript number before each author's address.</w:t>
      </w:r>
    </w:p>
    <w:p w14:paraId="5EF26BC4" w14:textId="77777777" w:rsidR="008A2C81" w:rsidRDefault="008A2C81" w:rsidP="008A2C81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Pr="009A42EA">
        <w:rPr>
          <w:rFonts w:ascii="Times New Roman" w:hAnsi="Times New Roman"/>
          <w:sz w:val="24"/>
          <w:szCs w:val="24"/>
        </w:rPr>
        <w:t>ark the corresponding author with a superscript “*”</w:t>
      </w:r>
    </w:p>
    <w:p w14:paraId="18CE488F" w14:textId="47BBD848" w:rsidR="008A2C81" w:rsidRPr="00545E56" w:rsidRDefault="008A2C81" w:rsidP="00545E56">
      <w:pPr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04FD86F9" w14:textId="1A3F6FFD" w:rsidR="008A2C81" w:rsidRPr="00483745" w:rsidRDefault="00263FC6" w:rsidP="00997EBF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06668">
        <w:rPr>
          <w:rFonts w:ascii="Times New Roman" w:hAnsi="Times New Roman"/>
          <w:sz w:val="24"/>
          <w:szCs w:val="24"/>
          <w:u w:val="single"/>
        </w:rPr>
        <w:t>The abstract body</w:t>
      </w:r>
      <w:r w:rsidRPr="00E06668">
        <w:rPr>
          <w:rFonts w:ascii="Times New Roman" w:hAnsi="Times New Roman"/>
          <w:sz w:val="24"/>
          <w:szCs w:val="24"/>
        </w:rPr>
        <w:t xml:space="preserve"> can have a maximum of </w:t>
      </w:r>
      <w:r w:rsidR="008010CE" w:rsidRPr="00E06668">
        <w:rPr>
          <w:rFonts w:ascii="Times New Roman" w:hAnsi="Times New Roman"/>
          <w:sz w:val="24"/>
          <w:szCs w:val="24"/>
        </w:rPr>
        <w:t xml:space="preserve"> </w:t>
      </w:r>
      <w:r w:rsidR="00861DA1" w:rsidRPr="003F2017">
        <w:rPr>
          <w:rFonts w:ascii="Times New Roman" w:hAnsi="Times New Roman"/>
          <w:sz w:val="24"/>
          <w:szCs w:val="24"/>
        </w:rPr>
        <w:t>3</w:t>
      </w:r>
      <w:r w:rsidR="00045E08" w:rsidRPr="003F2017">
        <w:rPr>
          <w:rFonts w:ascii="Times New Roman" w:hAnsi="Times New Roman"/>
          <w:sz w:val="24"/>
          <w:szCs w:val="24"/>
        </w:rPr>
        <w:t>00 words</w:t>
      </w:r>
      <w:r w:rsidRPr="00E06668">
        <w:rPr>
          <w:rFonts w:ascii="Arial" w:hAnsi="Arial" w:cs="Arial"/>
        </w:rPr>
        <w:t xml:space="preserve">. </w:t>
      </w:r>
      <w:r w:rsidR="00997EBF">
        <w:rPr>
          <w:rFonts w:ascii="Times New Roman" w:hAnsi="Times New Roman"/>
          <w:sz w:val="24"/>
          <w:szCs w:val="24"/>
        </w:rPr>
        <w:t>Please do not include graphics/tables/figures</w:t>
      </w:r>
    </w:p>
    <w:p w14:paraId="1047AE5E" w14:textId="77777777" w:rsidR="008010CE" w:rsidRDefault="008010CE" w:rsidP="008010CE">
      <w:pPr>
        <w:spacing w:after="0" w:line="276" w:lineRule="auto"/>
        <w:jc w:val="both"/>
        <w:rPr>
          <w:rFonts w:ascii="Times New Roman" w:hAnsi="Times New Roman"/>
          <w:color w:val="595959" w:themeColor="text1" w:themeTint="A6"/>
          <w:lang w:val="en-GB"/>
        </w:rPr>
      </w:pPr>
    </w:p>
    <w:p w14:paraId="71DE2107" w14:textId="77777777" w:rsidR="008010CE" w:rsidRDefault="008010CE" w:rsidP="008010CE">
      <w:pPr>
        <w:spacing w:after="0" w:line="276" w:lineRule="auto"/>
        <w:jc w:val="both"/>
        <w:rPr>
          <w:rFonts w:ascii="Times New Roman" w:hAnsi="Times New Roman"/>
          <w:color w:val="595959" w:themeColor="text1" w:themeTint="A6"/>
          <w:lang w:val="en-GB"/>
        </w:rPr>
      </w:pPr>
    </w:p>
    <w:p w14:paraId="3E84837E" w14:textId="0EB7F7F5" w:rsidR="008010CE" w:rsidRPr="008010CE" w:rsidRDefault="008010CE" w:rsidP="008010CE">
      <w:pPr>
        <w:spacing w:after="0" w:line="276" w:lineRule="auto"/>
        <w:jc w:val="both"/>
        <w:rPr>
          <w:rFonts w:ascii="Times New Roman" w:hAnsi="Times New Roman"/>
          <w:lang w:val="en-GB"/>
        </w:rPr>
      </w:pPr>
      <w:r w:rsidRPr="008010CE">
        <w:rPr>
          <w:rFonts w:ascii="Times New Roman" w:hAnsi="Times New Roman"/>
          <w:lang w:val="en-GB"/>
        </w:rPr>
        <w:t>Acknowledgements (optional):</w:t>
      </w:r>
    </w:p>
    <w:p w14:paraId="7CB54FE9" w14:textId="77777777" w:rsidR="008010CE" w:rsidRPr="008010CE" w:rsidRDefault="008010CE" w:rsidP="008010CE">
      <w:pPr>
        <w:spacing w:after="0" w:line="276" w:lineRule="auto"/>
        <w:jc w:val="both"/>
        <w:rPr>
          <w:lang w:val="en-GB"/>
        </w:rPr>
      </w:pPr>
    </w:p>
    <w:p w14:paraId="52C7A75D" w14:textId="77777777" w:rsidR="008010CE" w:rsidRPr="00CD577B" w:rsidRDefault="008010CE" w:rsidP="008010CE">
      <w:pPr>
        <w:spacing w:after="0" w:line="276" w:lineRule="auto"/>
        <w:jc w:val="both"/>
        <w:rPr>
          <w:rFonts w:ascii="Times New Roman" w:hAnsi="Times New Roman"/>
          <w:b/>
          <w:bCs/>
          <w:lang w:val="en-GB"/>
        </w:rPr>
      </w:pPr>
      <w:r w:rsidRPr="00CD577B">
        <w:rPr>
          <w:rFonts w:ascii="Times New Roman" w:hAnsi="Times New Roman"/>
          <w:b/>
          <w:bCs/>
          <w:lang w:val="en-GB"/>
        </w:rPr>
        <w:t>References (optional):</w:t>
      </w:r>
    </w:p>
    <w:p w14:paraId="6AF3F91B" w14:textId="77777777" w:rsidR="008010CE" w:rsidRPr="00CD577B" w:rsidRDefault="008010CE" w:rsidP="008010CE">
      <w:pPr>
        <w:pStyle w:val="Akapitzlist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/>
          <w:lang w:val="en-GB"/>
        </w:rPr>
      </w:pPr>
      <w:proofErr w:type="spellStart"/>
      <w:r w:rsidRPr="00CD577B">
        <w:rPr>
          <w:rFonts w:ascii="Times New Roman" w:hAnsi="Times New Roman"/>
          <w:lang w:val="en-GB"/>
        </w:rPr>
        <w:t>Desmet</w:t>
      </w:r>
      <w:proofErr w:type="spellEnd"/>
      <w:r w:rsidRPr="00CD577B">
        <w:rPr>
          <w:rFonts w:ascii="Times New Roman" w:hAnsi="Times New Roman"/>
          <w:lang w:val="en-GB"/>
        </w:rPr>
        <w:t>, C. J., et al. (2012). Nucleic acid sensing at the interface between innate and adaptive immunity in vaccination. Nature Reviews Immunology. 12, 479-491</w:t>
      </w:r>
    </w:p>
    <w:p w14:paraId="059580F2" w14:textId="77777777" w:rsidR="000F648D" w:rsidRPr="00CD577B" w:rsidRDefault="000F648D" w:rsidP="00281CBC">
      <w:pPr>
        <w:widowControl w:val="0"/>
        <w:overflowPunct w:val="0"/>
        <w:autoSpaceDE w:val="0"/>
        <w:autoSpaceDN w:val="0"/>
        <w:adjustRightInd w:val="0"/>
        <w:spacing w:after="0" w:line="237" w:lineRule="auto"/>
        <w:ind w:right="-46"/>
        <w:jc w:val="both"/>
        <w:rPr>
          <w:rFonts w:ascii="Times New Roman" w:hAnsi="Times New Roman"/>
          <w:sz w:val="24"/>
          <w:szCs w:val="24"/>
          <w:lang w:val="pl-PL"/>
        </w:rPr>
      </w:pPr>
    </w:p>
    <w:p w14:paraId="0EB05CAA" w14:textId="0133F1D6" w:rsidR="007C1F4A" w:rsidRPr="008A2C81" w:rsidRDefault="007C1F4A">
      <w:pPr>
        <w:rPr>
          <w:lang w:val="en-US"/>
        </w:rPr>
      </w:pPr>
    </w:p>
    <w:sectPr w:rsidR="007C1F4A" w:rsidRPr="008A2C81" w:rsidSect="008E0D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51164"/>
    <w:multiLevelType w:val="hybridMultilevel"/>
    <w:tmpl w:val="42FE75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07395E"/>
    <w:multiLevelType w:val="hybridMultilevel"/>
    <w:tmpl w:val="42FE75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3D2877"/>
    <w:multiLevelType w:val="hybridMultilevel"/>
    <w:tmpl w:val="0C94C458"/>
    <w:lvl w:ilvl="0" w:tplc="0692568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69562E"/>
    <w:multiLevelType w:val="hybridMultilevel"/>
    <w:tmpl w:val="536E3468"/>
    <w:lvl w:ilvl="0" w:tplc="D87A441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2647299">
    <w:abstractNumId w:val="2"/>
  </w:num>
  <w:num w:numId="2" w16cid:durableId="649215459">
    <w:abstractNumId w:val="3"/>
  </w:num>
  <w:num w:numId="3" w16cid:durableId="1199702412">
    <w:abstractNumId w:val="0"/>
  </w:num>
  <w:num w:numId="4" w16cid:durableId="5134190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DK3NDA2sTA1M7BQ0lEKTi0uzszPAykwrAUAzkCoXywAAAA="/>
  </w:docVars>
  <w:rsids>
    <w:rsidRoot w:val="00281CBC"/>
    <w:rsid w:val="000240EE"/>
    <w:rsid w:val="00045E08"/>
    <w:rsid w:val="00074EBD"/>
    <w:rsid w:val="0009316C"/>
    <w:rsid w:val="000938A8"/>
    <w:rsid w:val="000A20F3"/>
    <w:rsid w:val="000A5B69"/>
    <w:rsid w:val="000C0677"/>
    <w:rsid w:val="000C4D87"/>
    <w:rsid w:val="000F648D"/>
    <w:rsid w:val="001E6614"/>
    <w:rsid w:val="002600D6"/>
    <w:rsid w:val="00263FC6"/>
    <w:rsid w:val="00281CBC"/>
    <w:rsid w:val="00311C3D"/>
    <w:rsid w:val="003F2017"/>
    <w:rsid w:val="003F52EE"/>
    <w:rsid w:val="0041489C"/>
    <w:rsid w:val="00483745"/>
    <w:rsid w:val="00487211"/>
    <w:rsid w:val="004B55BD"/>
    <w:rsid w:val="00545E56"/>
    <w:rsid w:val="005469F9"/>
    <w:rsid w:val="005A0A73"/>
    <w:rsid w:val="00605A88"/>
    <w:rsid w:val="00652D3F"/>
    <w:rsid w:val="006E3DD7"/>
    <w:rsid w:val="007059DD"/>
    <w:rsid w:val="007C1F4A"/>
    <w:rsid w:val="008010CE"/>
    <w:rsid w:val="00861DA1"/>
    <w:rsid w:val="008A2C81"/>
    <w:rsid w:val="00997EBF"/>
    <w:rsid w:val="009A42EA"/>
    <w:rsid w:val="00AB04B3"/>
    <w:rsid w:val="00B85318"/>
    <w:rsid w:val="00BD75CE"/>
    <w:rsid w:val="00CD577B"/>
    <w:rsid w:val="00DB4FF4"/>
    <w:rsid w:val="00DF10FA"/>
    <w:rsid w:val="00DF5CF6"/>
    <w:rsid w:val="00E0526D"/>
    <w:rsid w:val="00E06668"/>
    <w:rsid w:val="00E95572"/>
    <w:rsid w:val="00EC7EA4"/>
    <w:rsid w:val="00FF2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7EF388"/>
  <w15:chartTrackingRefBased/>
  <w15:docId w15:val="{EB7763E0-FA78-4A9C-BB3F-122FB944B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CBC"/>
    <w:rPr>
      <w:rFonts w:ascii="Calibri" w:eastAsia="Calibri" w:hAnsi="Calibri" w:cs="Times New Roman"/>
      <w:lang w:val="en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A2C81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8A2C81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8A2C8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1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0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lorek</dc:creator>
  <cp:keywords/>
  <dc:description/>
  <cp:lastModifiedBy>Michał Karlik</cp:lastModifiedBy>
  <cp:revision>3</cp:revision>
  <cp:lastPrinted>2022-03-04T14:22:00Z</cp:lastPrinted>
  <dcterms:created xsi:type="dcterms:W3CDTF">2022-07-02T09:10:00Z</dcterms:created>
  <dcterms:modified xsi:type="dcterms:W3CDTF">2022-11-23T00:01:00Z</dcterms:modified>
</cp:coreProperties>
</file>